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0E2862" w14:textId="2118B0FB" w:rsidR="00437F13" w:rsidRPr="00642392" w:rsidRDefault="00437F13" w:rsidP="00437F13">
      <w:pPr>
        <w:rPr>
          <w:b/>
          <w:bCs/>
        </w:rPr>
      </w:pPr>
      <w:r w:rsidRPr="00642392">
        <w:rPr>
          <w:b/>
          <w:bCs/>
        </w:rPr>
        <w:t xml:space="preserve">Subject: </w:t>
      </w:r>
      <w:bookmarkStart w:id="0" w:name="_GoBack"/>
      <w:bookmarkEnd w:id="0"/>
    </w:p>
    <w:p w14:paraId="13300E26" w14:textId="77777777" w:rsidR="00437F13" w:rsidRDefault="00437F13" w:rsidP="00437F13">
      <w:r>
        <w:t>Seeking Faculty with Summer Opportunities for Undergraduate Students</w:t>
      </w:r>
    </w:p>
    <w:p w14:paraId="359B736A" w14:textId="77777777" w:rsidR="00437F13" w:rsidRDefault="00437F13" w:rsidP="00437F13"/>
    <w:p w14:paraId="27A77869" w14:textId="77777777" w:rsidR="00437F13" w:rsidRDefault="00437F13" w:rsidP="00437F13">
      <w:r>
        <w:t>Hi Faculty Members,</w:t>
      </w:r>
    </w:p>
    <w:p w14:paraId="367AE737" w14:textId="77777777" w:rsidR="00642392" w:rsidRDefault="00642392" w:rsidP="00437F13"/>
    <w:p w14:paraId="5EC311E2" w14:textId="7D4761AB" w:rsidR="00437F13" w:rsidRDefault="00437F13" w:rsidP="00437F13">
      <w:r>
        <w:t xml:space="preserve">Do you have summer opportunities appropriate for undergraduate students?  We want to match you with talented and interested UNC undergrads!  </w:t>
      </w:r>
    </w:p>
    <w:p w14:paraId="0FBCC9E0" w14:textId="77777777" w:rsidR="00642392" w:rsidRDefault="00642392" w:rsidP="00437F13"/>
    <w:p w14:paraId="7C91FEB6" w14:textId="2322F925" w:rsidR="00437F13" w:rsidRDefault="00437F13" w:rsidP="00437F13">
      <w:r>
        <w:t xml:space="preserve">We are piloting a summer internship program for undergrads [potentially called Biostatistics Undergraduate Summer Internships or BUSI]. </w:t>
      </w:r>
    </w:p>
    <w:p w14:paraId="0DD485A3" w14:textId="59CB5A40" w:rsidR="00437F13" w:rsidRDefault="00437F13" w:rsidP="00437F13"/>
    <w:p w14:paraId="2D1781CD" w14:textId="724AD523" w:rsidR="00437F13" w:rsidRDefault="00437F13" w:rsidP="00437F13">
      <w:proofErr w:type="gramStart"/>
      <w:r w:rsidRPr="00642392">
        <w:t>What’s</w:t>
      </w:r>
      <w:proofErr w:type="gramEnd"/>
      <w:r w:rsidRPr="00642392">
        <w:t xml:space="preserve"> next?</w:t>
      </w:r>
      <w:r>
        <w:t xml:space="preserve">  </w:t>
      </w:r>
      <w:r w:rsidRPr="00642392">
        <w:t>Email me back by 2/22/22 with answers to the questions below</w:t>
      </w:r>
      <w:r>
        <w:t xml:space="preserve">. These items will help us ‘match’ </w:t>
      </w:r>
      <w:r w:rsidR="00955991">
        <w:t>your projects to interested</w:t>
      </w:r>
      <w:r>
        <w:t xml:space="preserve"> undergrads</w:t>
      </w:r>
      <w:r w:rsidR="00245428">
        <w:t xml:space="preserve">. </w:t>
      </w:r>
      <w:r>
        <w:t xml:space="preserve">You can expect to hear back from us with interested students’ information in early March.  </w:t>
      </w:r>
    </w:p>
    <w:p w14:paraId="76239C49" w14:textId="77777777" w:rsidR="00642392" w:rsidRDefault="00642392" w:rsidP="00642392"/>
    <w:p w14:paraId="715E6C56" w14:textId="10BB2268" w:rsidR="00437F13" w:rsidRDefault="00437F13" w:rsidP="00642392">
      <w:r>
        <w:t>Details below.  Thanks! </w:t>
      </w:r>
    </w:p>
    <w:p w14:paraId="4E6F17A7" w14:textId="77777777" w:rsidR="00437F13" w:rsidRDefault="00437F13" w:rsidP="00437F13"/>
    <w:p w14:paraId="16EB379D" w14:textId="77777777" w:rsidR="00437F13" w:rsidRDefault="00437F13" w:rsidP="00437F13">
      <w:r>
        <w:t>--------</w:t>
      </w:r>
    </w:p>
    <w:p w14:paraId="58C1429F" w14:textId="77777777" w:rsidR="00437F13" w:rsidRDefault="00437F13" w:rsidP="00437F13"/>
    <w:p w14:paraId="0925BDA2" w14:textId="77777777" w:rsidR="00437F13" w:rsidRDefault="00437F13" w:rsidP="00437F13">
      <w:pPr>
        <w:rPr>
          <w:b/>
          <w:bCs/>
        </w:rPr>
      </w:pPr>
      <w:r>
        <w:rPr>
          <w:b/>
          <w:bCs/>
        </w:rPr>
        <w:t>QUESTIONS ABOUT YOUR POTENTIAL INTERNSHIP OPPORTUNITY:</w:t>
      </w:r>
    </w:p>
    <w:p w14:paraId="07E8AA99" w14:textId="77777777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How many students are you interested in working with this summer?</w:t>
      </w:r>
    </w:p>
    <w:p w14:paraId="03E572A6" w14:textId="77777777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What will the student(s) be doing? (2-3 sentences about the project)</w:t>
      </w:r>
    </w:p>
    <w:p w14:paraId="146BED39" w14:textId="77777777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Any special skills needed or preferred? (SAS/ R/ other courses?)</w:t>
      </w:r>
    </w:p>
    <w:p w14:paraId="0B786FEA" w14:textId="77777777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Paid or unpaid?</w:t>
      </w:r>
    </w:p>
    <w:p w14:paraId="266A0D12" w14:textId="77777777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In person or potentially remote?</w:t>
      </w:r>
    </w:p>
    <w:p w14:paraId="4D8433B2" w14:textId="7D505F7F" w:rsidR="00437F13" w:rsidRDefault="00072CD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>Do you have</w:t>
      </w:r>
      <w:r w:rsidR="00437F13">
        <w:rPr>
          <w:rFonts w:eastAsia="Times New Roman"/>
        </w:rPr>
        <w:t xml:space="preserve"> graduate student</w:t>
      </w:r>
      <w:r>
        <w:rPr>
          <w:rFonts w:eastAsia="Times New Roman"/>
        </w:rPr>
        <w:t>(s)</w:t>
      </w:r>
      <w:r w:rsidR="00437F13">
        <w:rPr>
          <w:rFonts w:eastAsia="Times New Roman"/>
        </w:rPr>
        <w:t xml:space="preserve"> working on this project that wou</w:t>
      </w:r>
      <w:r>
        <w:rPr>
          <w:rFonts w:eastAsia="Times New Roman"/>
        </w:rPr>
        <w:t>ld be interested in serving as</w:t>
      </w:r>
      <w:r w:rsidR="00437F13">
        <w:rPr>
          <w:rFonts w:eastAsia="Times New Roman"/>
        </w:rPr>
        <w:t xml:space="preserve"> mentor</w:t>
      </w:r>
      <w:r>
        <w:rPr>
          <w:rFonts w:eastAsia="Times New Roman"/>
        </w:rPr>
        <w:t>(s)</w:t>
      </w:r>
      <w:r w:rsidR="00437F13">
        <w:rPr>
          <w:rFonts w:eastAsia="Times New Roman"/>
        </w:rPr>
        <w:t>?</w:t>
      </w:r>
    </w:p>
    <w:p w14:paraId="63C00A6E" w14:textId="4F2F98AD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Estimate of ‘length of project’: (Examples:  5-10 hours for 4 weeks, 40 hours a week for about 10 weeks, flexible but likely approx. total of 30 hours across the entire summer, 10 hours a week starting in May and ending mid-July, …. Approximations are fine…) </w:t>
      </w:r>
    </w:p>
    <w:p w14:paraId="595D04D6" w14:textId="7900DAA6" w:rsidR="00437F13" w:rsidRDefault="00437F13" w:rsidP="00437F13">
      <w:pPr>
        <w:numPr>
          <w:ilvl w:val="0"/>
          <w:numId w:val="1"/>
        </w:numPr>
        <w:rPr>
          <w:rFonts w:eastAsia="Times New Roman"/>
        </w:rPr>
      </w:pPr>
      <w:r>
        <w:rPr>
          <w:rFonts w:eastAsia="Times New Roman"/>
        </w:rPr>
        <w:t xml:space="preserve">Anything else you would like us to know to find a student who is a good fit for this project? </w:t>
      </w:r>
    </w:p>
    <w:p w14:paraId="608F6EA4" w14:textId="77777777" w:rsidR="00437F13" w:rsidRDefault="00437F13" w:rsidP="00437F13">
      <w:pPr>
        <w:ind w:firstLine="720"/>
      </w:pPr>
    </w:p>
    <w:p w14:paraId="79946ECE" w14:textId="77777777" w:rsidR="00437F13" w:rsidRDefault="00437F13" w:rsidP="00437F13">
      <w:pPr>
        <w:rPr>
          <w:b/>
          <w:bCs/>
        </w:rPr>
      </w:pPr>
      <w:r>
        <w:rPr>
          <w:b/>
          <w:bCs/>
        </w:rPr>
        <w:t>INFO ABOUT UNDERGRADUATE STUDENTS WHO MAY APPLY:</w:t>
      </w:r>
    </w:p>
    <w:p w14:paraId="4E6BBDE3" w14:textId="020B3599" w:rsidR="00437F13" w:rsidRPr="00955991" w:rsidRDefault="00437F13" w:rsidP="00955991">
      <w:pPr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We are advertising this opportunity to our BSPH Biostatistics students as well as mor</w:t>
      </w:r>
      <w:r w:rsidR="00955991">
        <w:rPr>
          <w:rFonts w:eastAsia="Times New Roman"/>
        </w:rPr>
        <w:t xml:space="preserve">e widely to UNC undergraduates, targeting students with interests and coursework in </w:t>
      </w:r>
      <w:r w:rsidR="00955991">
        <w:rPr>
          <w:rFonts w:eastAsia="Times New Roman"/>
          <w:i/>
          <w:iCs/>
        </w:rPr>
        <w:t>statistics/programming/math</w:t>
      </w:r>
      <w:r w:rsidR="00955991">
        <w:rPr>
          <w:rFonts w:eastAsia="Times New Roman"/>
        </w:rPr>
        <w:t xml:space="preserve">. </w:t>
      </w:r>
    </w:p>
    <w:p w14:paraId="16607A6B" w14:textId="77D34AAE" w:rsidR="00437F13" w:rsidRDefault="00437F13" w:rsidP="00437F13">
      <w:pPr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BSPH </w:t>
      </w:r>
      <w:proofErr w:type="spellStart"/>
      <w:r>
        <w:rPr>
          <w:rFonts w:eastAsia="Times New Roman"/>
        </w:rPr>
        <w:t>Biostat</w:t>
      </w:r>
      <w:proofErr w:type="spellEnd"/>
      <w:r>
        <w:rPr>
          <w:rFonts w:eastAsia="Times New Roman"/>
        </w:rPr>
        <w:t xml:space="preserve"> Students: After one year in the BSPH </w:t>
      </w:r>
      <w:proofErr w:type="spellStart"/>
      <w:r>
        <w:rPr>
          <w:rFonts w:eastAsia="Times New Roman"/>
        </w:rPr>
        <w:t>Biostat</w:t>
      </w:r>
      <w:proofErr w:type="spellEnd"/>
      <w:r>
        <w:rPr>
          <w:rFonts w:eastAsia="Times New Roman"/>
        </w:rPr>
        <w:t xml:space="preserve"> program, most students have had </w:t>
      </w:r>
      <w:r w:rsidR="00AB644A">
        <w:rPr>
          <w:rFonts w:eastAsia="Times New Roman"/>
        </w:rPr>
        <w:t>[list applicable classes that your undergrads have had]</w:t>
      </w:r>
    </w:p>
    <w:p w14:paraId="25C8ED40" w14:textId="77777777" w:rsidR="00437F13" w:rsidRDefault="00437F13" w:rsidP="00437F13"/>
    <w:p w14:paraId="284273E9" w14:textId="28DC329F" w:rsidR="00437F13" w:rsidRDefault="008C3798" w:rsidP="00437F13">
      <w:pPr>
        <w:rPr>
          <w:b/>
          <w:bCs/>
        </w:rPr>
      </w:pPr>
      <w:r>
        <w:rPr>
          <w:b/>
          <w:bCs/>
        </w:rPr>
        <w:t>MORE ABOUT THIS PROGRAM/</w:t>
      </w:r>
      <w:r w:rsidR="00437F13">
        <w:rPr>
          <w:b/>
          <w:bCs/>
        </w:rPr>
        <w:t xml:space="preserve">WHAT ARE THE UNDERGRADUATES LOOKING FOR IN AN </w:t>
      </w:r>
      <w:proofErr w:type="gramStart"/>
      <w:r w:rsidR="00437F13">
        <w:rPr>
          <w:b/>
          <w:bCs/>
        </w:rPr>
        <w:t>INTERNSHIP?</w:t>
      </w:r>
      <w:proofErr w:type="gramEnd"/>
    </w:p>
    <w:p w14:paraId="4643D70E" w14:textId="77777777" w:rsidR="00D87A4D" w:rsidRPr="00D87A4D" w:rsidRDefault="00D87A4D" w:rsidP="00642392">
      <w:pPr>
        <w:numPr>
          <w:ilvl w:val="0"/>
          <w:numId w:val="3"/>
        </w:numPr>
        <w:ind w:left="720"/>
        <w:rPr>
          <w:rFonts w:eastAsia="Times New Roman"/>
        </w:rPr>
      </w:pPr>
      <w:r>
        <w:t>Projects can range from basic tasks (data management in SAS or R, creating variables, writing documentation, data entry, data extraction, validation, short-term projects) to complex ones (data analyses for publication or simulations). These projects could evolve into senior honors projects or continue as part-time work in the fall, if desired.</w:t>
      </w:r>
    </w:p>
    <w:p w14:paraId="0AC4844D" w14:textId="4E6CFD72" w:rsidR="00437F13" w:rsidRDefault="00072CD3" w:rsidP="00642392">
      <w:pPr>
        <w:numPr>
          <w:ilvl w:val="0"/>
          <w:numId w:val="3"/>
        </w:numPr>
        <w:ind w:left="720"/>
        <w:rPr>
          <w:rFonts w:eastAsia="Times New Roman"/>
        </w:rPr>
      </w:pPr>
      <w:r>
        <w:rPr>
          <w:rFonts w:eastAsia="Times New Roman"/>
        </w:rPr>
        <w:t xml:space="preserve">If you have graduate student(s) interested in serving as mentor(s), our BUSI </w:t>
      </w:r>
      <w:r w:rsidR="00245428">
        <w:rPr>
          <w:rFonts w:eastAsia="Times New Roman"/>
        </w:rPr>
        <w:t xml:space="preserve">graduate </w:t>
      </w:r>
      <w:r>
        <w:rPr>
          <w:rFonts w:eastAsia="Times New Roman"/>
        </w:rPr>
        <w:t xml:space="preserve">student </w:t>
      </w:r>
      <w:r w:rsidR="00B10780">
        <w:rPr>
          <w:rFonts w:eastAsia="Times New Roman"/>
        </w:rPr>
        <w:t>program directors</w:t>
      </w:r>
      <w:r>
        <w:rPr>
          <w:rFonts w:eastAsia="Times New Roman"/>
        </w:rPr>
        <w:t xml:space="preserve"> will provide mentorship training before the summer term begins. Mentors will help interns become familiar with the project, serve as a resource for questions related to the project and biostats in general, etc. They will essentially serve as a big </w:t>
      </w:r>
      <w:proofErr w:type="gramStart"/>
      <w:r>
        <w:rPr>
          <w:rFonts w:eastAsia="Times New Roman"/>
        </w:rPr>
        <w:t>buddy</w:t>
      </w:r>
      <w:proofErr w:type="gramEnd"/>
      <w:r>
        <w:rPr>
          <w:rFonts w:eastAsia="Times New Roman"/>
        </w:rPr>
        <w:t>!</w:t>
      </w:r>
    </w:p>
    <w:p w14:paraId="755A806F" w14:textId="3FCB8313" w:rsidR="00072CD3" w:rsidRDefault="00245428" w:rsidP="00642392">
      <w:pPr>
        <w:numPr>
          <w:ilvl w:val="0"/>
          <w:numId w:val="3"/>
        </w:numPr>
        <w:ind w:left="720"/>
        <w:rPr>
          <w:rFonts w:eastAsia="Times New Roman"/>
        </w:rPr>
      </w:pPr>
      <w:r>
        <w:rPr>
          <w:rFonts w:eastAsia="Times New Roman"/>
        </w:rPr>
        <w:lastRenderedPageBreak/>
        <w:t xml:space="preserve">All students will participate in a BUSI end-of-summer research symposium to </w:t>
      </w:r>
      <w:proofErr w:type="gramStart"/>
      <w:r>
        <w:rPr>
          <w:rFonts w:eastAsia="Times New Roman"/>
        </w:rPr>
        <w:t>showcase</w:t>
      </w:r>
      <w:proofErr w:type="gramEnd"/>
      <w:r>
        <w:rPr>
          <w:rFonts w:eastAsia="Times New Roman"/>
        </w:rPr>
        <w:t xml:space="preserve"> the work they have done on your project. Our program directors will provide training on preparing and presenting a scientific poster.</w:t>
      </w:r>
    </w:p>
    <w:p w14:paraId="30142A08" w14:textId="77777777" w:rsidR="00437F13" w:rsidRDefault="00437F13" w:rsidP="00642392">
      <w:pPr>
        <w:numPr>
          <w:ilvl w:val="0"/>
          <w:numId w:val="3"/>
        </w:numPr>
        <w:ind w:left="720"/>
        <w:rPr>
          <w:rFonts w:eastAsia="Times New Roman"/>
        </w:rPr>
      </w:pPr>
      <w:r>
        <w:rPr>
          <w:rFonts w:eastAsia="Times New Roman"/>
        </w:rPr>
        <w:t xml:space="preserve">Students are different – and looking for different things –they bring to the table different goals and backgrounds. So feel free to share whatever projects you think are appropriate. </w:t>
      </w:r>
    </w:p>
    <w:p w14:paraId="2062A922" w14:textId="413EFFE0" w:rsidR="00437F13" w:rsidRDefault="00437F13" w:rsidP="00642392">
      <w:pPr>
        <w:numPr>
          <w:ilvl w:val="0"/>
          <w:numId w:val="3"/>
        </w:numPr>
        <w:ind w:left="720"/>
        <w:rPr>
          <w:rFonts w:eastAsia="Times New Roman"/>
        </w:rPr>
      </w:pPr>
      <w:r>
        <w:rPr>
          <w:rFonts w:eastAsia="Times New Roman"/>
        </w:rPr>
        <w:t xml:space="preserve">We anticipate </w:t>
      </w:r>
      <w:r w:rsidR="00072CD3">
        <w:rPr>
          <w:rFonts w:eastAsia="Times New Roman"/>
        </w:rPr>
        <w:t xml:space="preserve">we will </w:t>
      </w:r>
      <w:r>
        <w:rPr>
          <w:rFonts w:eastAsia="Times New Roman"/>
        </w:rPr>
        <w:t>have more student interest than projects available. We will screen students and then send information to faculty so that you can interview and select your student.</w:t>
      </w:r>
    </w:p>
    <w:p w14:paraId="03FF30AE" w14:textId="77777777" w:rsidR="00437F13" w:rsidRDefault="00437F13" w:rsidP="00642392">
      <w:pPr>
        <w:ind w:firstLine="720"/>
      </w:pPr>
    </w:p>
    <w:p w14:paraId="6FFB46F2" w14:textId="77777777" w:rsidR="005811E9" w:rsidRDefault="005811E9"/>
    <w:sectPr w:rsidR="005811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9B430D"/>
    <w:multiLevelType w:val="hybridMultilevel"/>
    <w:tmpl w:val="16E840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4D213B0"/>
    <w:multiLevelType w:val="hybridMultilevel"/>
    <w:tmpl w:val="11900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2F5270"/>
    <w:multiLevelType w:val="hybridMultilevel"/>
    <w:tmpl w:val="A6F0B8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zIyNbAwN7OwNDdQ0lEKTi0uzszPAykwrAUAjH4EBCwAAAA="/>
  </w:docVars>
  <w:rsids>
    <w:rsidRoot w:val="00437F13"/>
    <w:rsid w:val="00072CD3"/>
    <w:rsid w:val="00240E75"/>
    <w:rsid w:val="00245428"/>
    <w:rsid w:val="003D04DC"/>
    <w:rsid w:val="00437F13"/>
    <w:rsid w:val="00512CB9"/>
    <w:rsid w:val="005811E9"/>
    <w:rsid w:val="00642392"/>
    <w:rsid w:val="00674E5B"/>
    <w:rsid w:val="008C1415"/>
    <w:rsid w:val="008C3798"/>
    <w:rsid w:val="00955991"/>
    <w:rsid w:val="009F3892"/>
    <w:rsid w:val="00A00337"/>
    <w:rsid w:val="00AB644A"/>
    <w:rsid w:val="00B10780"/>
    <w:rsid w:val="00C14D07"/>
    <w:rsid w:val="00D87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65BA7"/>
  <w15:chartTrackingRefBased/>
  <w15:docId w15:val="{C2C9C056-41A4-4450-9D94-D5CA21AFD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7F13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437F1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37F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37F13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37F1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37F13"/>
    <w:rPr>
      <w:rFonts w:ascii="Calibri" w:hAnsi="Calibri" w:cs="Calibri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7F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7F13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642392"/>
    <w:pPr>
      <w:spacing w:after="0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333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78</Words>
  <Characters>272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pel Hill</Company>
  <LinksUpToDate>false</LinksUpToDate>
  <CharactersWithSpaces>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jewski, Taylor Joanne</dc:creator>
  <cp:keywords/>
  <dc:description/>
  <cp:lastModifiedBy>Krajewski, Taylor Joanne</cp:lastModifiedBy>
  <cp:revision>2</cp:revision>
  <dcterms:created xsi:type="dcterms:W3CDTF">2024-05-24T18:44:00Z</dcterms:created>
  <dcterms:modified xsi:type="dcterms:W3CDTF">2024-05-24T18:44:00Z</dcterms:modified>
</cp:coreProperties>
</file>